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ichel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rco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ilano, MI, Italia Pioltell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ioltell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09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5538896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ichelle.marconi2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